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A6CC1" w14:textId="77777777" w:rsidR="006E4915" w:rsidRPr="00F572CC" w:rsidRDefault="00B87C3F">
      <w:pPr>
        <w:pStyle w:val="2"/>
        <w:rPr>
          <w:lang w:val="ru-RU"/>
        </w:rPr>
      </w:pPr>
      <w:bookmarkStart w:id="0" w:name="российский-университет-дружбы-народов"/>
      <w:r w:rsidRPr="00F572CC">
        <w:rPr>
          <w:lang w:val="ru-RU"/>
        </w:rPr>
        <w:t>РОССИЙСКИЙ УНИВЕРСИТЕТ ДРУЖБЫ НАРОДОВ</w:t>
      </w:r>
      <w:bookmarkEnd w:id="0"/>
    </w:p>
    <w:p w14:paraId="0D8A6CC2" w14:textId="77777777" w:rsidR="006E4915" w:rsidRPr="00F572CC" w:rsidRDefault="00B87C3F">
      <w:pPr>
        <w:pStyle w:val="3"/>
        <w:rPr>
          <w:lang w:val="ru-RU"/>
        </w:rPr>
      </w:pPr>
      <w:bookmarkStart w:id="1" w:name="Xa6f625cf182426ffae57c55e5697232c342e84a"/>
      <w:r w:rsidRPr="00F572CC">
        <w:rPr>
          <w:lang w:val="ru-RU"/>
        </w:rPr>
        <w:t>Факультет физико-математических и естественных наук</w:t>
      </w:r>
      <w:bookmarkEnd w:id="1"/>
    </w:p>
    <w:p w14:paraId="0D8A6CC3" w14:textId="77777777" w:rsidR="006E4915" w:rsidRPr="00F572CC" w:rsidRDefault="00B87C3F">
      <w:pPr>
        <w:pStyle w:val="3"/>
        <w:rPr>
          <w:lang w:val="ru-RU"/>
        </w:rPr>
      </w:pPr>
      <w:bookmarkStart w:id="2" w:name="Xe0420fbeb8eccfd94f30d3a7c81261cd193025f"/>
      <w:r w:rsidRPr="00F572CC">
        <w:rPr>
          <w:lang w:val="ru-RU"/>
        </w:rPr>
        <w:t>Кафедра прикладной информатики и теории вероятностей</w:t>
      </w:r>
      <w:bookmarkEnd w:id="2"/>
    </w:p>
    <w:p w14:paraId="0D8A6CC4" w14:textId="77777777" w:rsidR="006E4915" w:rsidRPr="00F572CC" w:rsidRDefault="00B87C3F">
      <w:pPr>
        <w:pStyle w:val="4"/>
        <w:rPr>
          <w:lang w:val="ru-RU"/>
        </w:rPr>
      </w:pPr>
      <w:bookmarkStart w:id="3" w:name="отчет-по"/>
      <w:r w:rsidRPr="00F572CC">
        <w:rPr>
          <w:lang w:val="ru-RU"/>
        </w:rPr>
        <w:t>ОТЧЕТ ПО</w:t>
      </w:r>
      <w:bookmarkEnd w:id="3"/>
    </w:p>
    <w:p w14:paraId="0D8A6CC5" w14:textId="28EEF506" w:rsidR="006E4915" w:rsidRPr="009A5DF2" w:rsidRDefault="00B87C3F">
      <w:pPr>
        <w:pStyle w:val="4"/>
        <w:rPr>
          <w:lang w:val="ru-RU"/>
        </w:rPr>
      </w:pPr>
      <w:bookmarkStart w:id="4" w:name="лабораторной-работе-7"/>
      <w:r w:rsidRPr="00F572CC">
        <w:rPr>
          <w:lang w:val="ru-RU"/>
        </w:rPr>
        <w:t>ЛАБОРАТОРНОЙ РАБОТЕ №</w:t>
      </w:r>
      <w:bookmarkEnd w:id="4"/>
      <w:r w:rsidR="009A5DF2" w:rsidRPr="009A5DF2">
        <w:rPr>
          <w:lang w:val="ru-RU"/>
        </w:rPr>
        <w:t>1</w:t>
      </w:r>
    </w:p>
    <w:p w14:paraId="0D8A6CC6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i/>
          <w:lang w:val="ru-RU"/>
        </w:rPr>
        <w:t>дисциплина: Научное программирование</w:t>
      </w:r>
    </w:p>
    <w:p w14:paraId="0D8A6CC7" w14:textId="6BB6BAC1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Студент: Меньшов Иван Сергеевич</w:t>
      </w:r>
      <w:r w:rsidRPr="00F572CC">
        <w:rPr>
          <w:lang w:val="ru-RU"/>
        </w:rPr>
        <w:br/>
        <w:t>Группа: НПМмд-02-21</w:t>
      </w:r>
      <w:r w:rsidRPr="00F572CC">
        <w:rPr>
          <w:lang w:val="ru-RU"/>
        </w:rPr>
        <w:br/>
        <w:t>Ст. билет № 1032212347</w:t>
      </w:r>
    </w:p>
    <w:p w14:paraId="0D8A6CC8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b/>
          <w:lang w:val="ru-RU"/>
        </w:rPr>
        <w:t>Цель работы</w:t>
      </w:r>
      <w:r w:rsidRPr="00F572CC">
        <w:rPr>
          <w:lang w:val="ru-RU"/>
        </w:rPr>
        <w:br/>
        <w:t>Изучить идеологию и применение средств контроля версий.</w:t>
      </w:r>
    </w:p>
    <w:p w14:paraId="0D8A6CC9" w14:textId="77777777" w:rsidR="006E4915" w:rsidRDefault="00B87C3F">
      <w:pPr>
        <w:pStyle w:val="a0"/>
      </w:pPr>
      <w:r>
        <w:rPr>
          <w:b/>
        </w:rPr>
        <w:t>Ход работы</w:t>
      </w:r>
    </w:p>
    <w:p w14:paraId="0D8A6CCA" w14:textId="77777777" w:rsidR="006E4915" w:rsidRPr="00F572CC" w:rsidRDefault="00B87C3F">
      <w:pPr>
        <w:numPr>
          <w:ilvl w:val="0"/>
          <w:numId w:val="3"/>
        </w:numPr>
        <w:rPr>
          <w:lang w:val="ru-RU"/>
        </w:rPr>
      </w:pPr>
      <w:r w:rsidRPr="00F572CC">
        <w:rPr>
          <w:lang w:val="ru-RU"/>
        </w:rPr>
        <w:t xml:space="preserve">Создадим учётную запись на </w:t>
      </w:r>
      <w:r>
        <w:t>https</w:t>
      </w:r>
      <w:r w:rsidRPr="00F572CC">
        <w:rPr>
          <w:lang w:val="ru-RU"/>
        </w:rPr>
        <w:t>://</w:t>
      </w:r>
      <w:r>
        <w:t>github</w:t>
      </w:r>
      <w:r w:rsidRPr="00F572CC">
        <w:rPr>
          <w:lang w:val="ru-RU"/>
        </w:rPr>
        <w:t>.</w:t>
      </w:r>
      <w:r>
        <w:t>com</w:t>
      </w:r>
      <w:r w:rsidRPr="00F572CC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0D8A6D29" wp14:editId="0D8A6D2A">
            <wp:extent cx="5334000" cy="26169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sc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CB" w14:textId="77777777" w:rsidR="006E4915" w:rsidRPr="00F572CC" w:rsidRDefault="00B87C3F">
      <w:pPr>
        <w:numPr>
          <w:ilvl w:val="0"/>
          <w:numId w:val="3"/>
        </w:numPr>
        <w:rPr>
          <w:lang w:val="ru-RU"/>
        </w:rPr>
      </w:pPr>
      <w:r w:rsidRPr="00F572CC">
        <w:rPr>
          <w:lang w:val="ru-RU"/>
        </w:rPr>
        <w:lastRenderedPageBreak/>
        <w:t xml:space="preserve">Установим </w:t>
      </w:r>
      <w:r>
        <w:t>git</w:t>
      </w:r>
      <w:r w:rsidRPr="00F572CC">
        <w:rPr>
          <w:lang w:val="ru-RU"/>
        </w:rPr>
        <w:t xml:space="preserve"> на наш компьтер. </w:t>
      </w:r>
      <w:r>
        <w:rPr>
          <w:noProof/>
        </w:rPr>
        <w:drawing>
          <wp:inline distT="0" distB="0" distL="0" distR="0" wp14:anchorId="0D8A6D2B" wp14:editId="0D8A6D2C">
            <wp:extent cx="5334000" cy="40121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scree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2D" wp14:editId="0D8A6D2E">
            <wp:extent cx="5334000" cy="40388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scree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CC" w14:textId="77777777" w:rsidR="006E4915" w:rsidRPr="00F572CC" w:rsidRDefault="00B87C3F">
      <w:pPr>
        <w:numPr>
          <w:ilvl w:val="0"/>
          <w:numId w:val="3"/>
        </w:numPr>
        <w:rPr>
          <w:lang w:val="ru-RU"/>
        </w:rPr>
      </w:pPr>
      <w:r w:rsidRPr="00F572CC">
        <w:rPr>
          <w:lang w:val="ru-RU"/>
        </w:rPr>
        <w:lastRenderedPageBreak/>
        <w:t xml:space="preserve">Настроим систему контроля версий </w:t>
      </w:r>
      <w:r>
        <w:t>git</w:t>
      </w:r>
      <w:r w:rsidRPr="00F572CC">
        <w:rPr>
          <w:lang w:val="ru-RU"/>
        </w:rPr>
        <w:t xml:space="preserve">, как это указано в инструкции к 1-ой лаборатной работе </w:t>
      </w:r>
      <w:r>
        <w:t>c</w:t>
      </w:r>
      <w:r w:rsidRPr="00F572CC">
        <w:rPr>
          <w:lang w:val="ru-RU"/>
        </w:rPr>
        <w:t xml:space="preserve"> использованием сервера репозиториев </w:t>
      </w:r>
      <w:r>
        <w:t>https</w:t>
      </w:r>
      <w:r w:rsidRPr="00F572CC">
        <w:rPr>
          <w:lang w:val="ru-RU"/>
        </w:rPr>
        <w:t>://</w:t>
      </w:r>
      <w:r>
        <w:t>github</w:t>
      </w:r>
      <w:r w:rsidRPr="00F572CC">
        <w:rPr>
          <w:lang w:val="ru-RU"/>
        </w:rPr>
        <w:t>.</w:t>
      </w:r>
      <w:r>
        <w:t>com</w:t>
      </w:r>
      <w:r w:rsidRPr="00F572CC">
        <w:rPr>
          <w:lang w:val="ru-RU"/>
        </w:rPr>
        <w:t>/.</w:t>
      </w:r>
    </w:p>
    <w:p w14:paraId="0D8A6CCE" w14:textId="5C469306" w:rsidR="006E4915" w:rsidRPr="009A5DF2" w:rsidRDefault="00B87C3F" w:rsidP="00D6314C">
      <w:pPr>
        <w:pStyle w:val="FirstParagraph"/>
        <w:rPr>
          <w:lang w:val="ru-RU"/>
        </w:rPr>
      </w:pPr>
      <w:r w:rsidRPr="00F572CC">
        <w:rPr>
          <w:lang w:val="ru-RU"/>
        </w:rPr>
        <w:t xml:space="preserve">Для этого необходимо сгенерировать пару ключей (приватный и открытый), а затем вставить их в </w:t>
      </w:r>
      <w:r>
        <w:t>SSH</w:t>
      </w:r>
      <w:r w:rsidRPr="00F572CC">
        <w:rPr>
          <w:lang w:val="ru-RU"/>
        </w:rPr>
        <w:t xml:space="preserve">-ключи на </w:t>
      </w:r>
      <w:r>
        <w:t>github</w:t>
      </w:r>
      <w:r w:rsidRPr="00F572CC">
        <w:rPr>
          <w:lang w:val="ru-RU"/>
        </w:rPr>
        <w:t>.</w:t>
      </w:r>
      <w:r>
        <w:rPr>
          <w:noProof/>
        </w:rPr>
        <w:drawing>
          <wp:inline distT="0" distB="0" distL="0" distR="0" wp14:anchorId="0D8A6D2F" wp14:editId="0D8A6D30">
            <wp:extent cx="5334000" cy="402377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scree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A5DF2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 wp14:anchorId="0D8A6D31" wp14:editId="0D8A6D32">
            <wp:extent cx="5334000" cy="291978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scre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A5DF2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33" wp14:editId="0D8A6D34">
            <wp:extent cx="5334000" cy="213231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6scree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CF" w14:textId="77777777" w:rsidR="006E4915" w:rsidRPr="00F572CC" w:rsidRDefault="00B87C3F">
      <w:pPr>
        <w:numPr>
          <w:ilvl w:val="0"/>
          <w:numId w:val="4"/>
        </w:numPr>
        <w:rPr>
          <w:lang w:val="ru-RU"/>
        </w:rPr>
      </w:pPr>
      <w:r w:rsidRPr="00F572CC">
        <w:rPr>
          <w:lang w:val="ru-RU"/>
        </w:rPr>
        <w:t>Создадим структуру каталога лабораторных работ согласно пункту М.2.</w:t>
      </w:r>
    </w:p>
    <w:p w14:paraId="0D8A6CD0" w14:textId="77777777" w:rsidR="006E4915" w:rsidRDefault="00B87C3F">
      <w:pPr>
        <w:numPr>
          <w:ilvl w:val="0"/>
          <w:numId w:val="4"/>
        </w:numPr>
      </w:pPr>
      <w:r>
        <w:t>Подключение репозитория к github</w:t>
      </w:r>
    </w:p>
    <w:p w14:paraId="0D8A6CD1" w14:textId="77777777" w:rsidR="006E4915" w:rsidRDefault="00B87C3F">
      <w:pPr>
        <w:pStyle w:val="FirstParagraph"/>
      </w:pPr>
      <w:r>
        <w:t>Создадим репозиторий на GitHub.</w:t>
      </w:r>
    </w:p>
    <w:p w14:paraId="0D8A6CD2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Рабочий каталог будем обозначать как </w:t>
      </w:r>
      <w:r>
        <w:t>laboratory</w:t>
      </w:r>
      <w:r w:rsidRPr="00F572CC">
        <w:rPr>
          <w:lang w:val="ru-RU"/>
        </w:rPr>
        <w:t>. Вначале нужно перейти в этот каталог:</w:t>
      </w:r>
    </w:p>
    <w:p w14:paraId="0D8A6CD3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cd</w:t>
      </w:r>
      <w:r w:rsidRPr="00F572CC">
        <w:rPr>
          <w:lang w:val="ru-RU"/>
        </w:rPr>
        <w:t xml:space="preserve"> </w:t>
      </w:r>
      <w:r>
        <w:t>laboratory</w:t>
      </w:r>
    </w:p>
    <w:p w14:paraId="0D8A6CD4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Инициализируем системы </w:t>
      </w:r>
      <w:r>
        <w:t>git</w:t>
      </w:r>
      <w:r w:rsidRPr="00F572CC">
        <w:rPr>
          <w:lang w:val="ru-RU"/>
        </w:rPr>
        <w:t>:</w:t>
      </w:r>
    </w:p>
    <w:p w14:paraId="0D8A6CD5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init</w:t>
      </w:r>
    </w:p>
    <w:p w14:paraId="0D8A6CD6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Создаём заготовку для файла </w:t>
      </w:r>
      <w:r>
        <w:t>README</w:t>
      </w:r>
      <w:r w:rsidRPr="00F572CC">
        <w:rPr>
          <w:lang w:val="ru-RU"/>
        </w:rPr>
        <w:t>.</w:t>
      </w:r>
      <w:r>
        <w:t>md</w:t>
      </w:r>
      <w:r w:rsidRPr="00F572CC">
        <w:rPr>
          <w:lang w:val="ru-RU"/>
        </w:rPr>
        <w:t>:</w:t>
      </w:r>
    </w:p>
    <w:p w14:paraId="0D8A6CD7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echo</w:t>
      </w:r>
      <w:r w:rsidRPr="00F572CC">
        <w:rPr>
          <w:lang w:val="ru-RU"/>
        </w:rPr>
        <w:t xml:space="preserve"> “# Лабораторные работы” &gt;&gt; </w:t>
      </w:r>
      <w:r>
        <w:t>README</w:t>
      </w:r>
      <w:r w:rsidRPr="00F572CC">
        <w:rPr>
          <w:lang w:val="ru-RU"/>
        </w:rPr>
        <w:t>.</w:t>
      </w:r>
      <w:r>
        <w:t>md</w:t>
      </w:r>
    </w:p>
    <w:p w14:paraId="0D8A6CD8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add</w:t>
      </w:r>
      <w:r w:rsidRPr="00F572CC">
        <w:rPr>
          <w:lang w:val="ru-RU"/>
        </w:rPr>
        <w:t xml:space="preserve"> </w:t>
      </w:r>
      <w:r>
        <w:t>README</w:t>
      </w:r>
      <w:r w:rsidRPr="00F572CC">
        <w:rPr>
          <w:lang w:val="ru-RU"/>
        </w:rPr>
        <w:t>.</w:t>
      </w:r>
      <w:r>
        <w:t>md</w:t>
      </w:r>
    </w:p>
    <w:p w14:paraId="0D8A6CD9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Делаем первый коммит и выкладываем на </w:t>
      </w:r>
      <w:r>
        <w:t>github</w:t>
      </w:r>
      <w:r w:rsidRPr="00F572CC">
        <w:rPr>
          <w:lang w:val="ru-RU"/>
        </w:rPr>
        <w:t>:</w:t>
      </w:r>
    </w:p>
    <w:p w14:paraId="0D8A6CDA" w14:textId="77777777" w:rsidR="006E4915" w:rsidRDefault="00B87C3F">
      <w:pPr>
        <w:pStyle w:val="a0"/>
      </w:pPr>
      <w:r>
        <w:lastRenderedPageBreak/>
        <w:t>–git commit -m “first commit”</w:t>
      </w:r>
    </w:p>
    <w:p w14:paraId="0D8A6CDB" w14:textId="77777777" w:rsidR="006E4915" w:rsidRDefault="00B87C3F">
      <w:pPr>
        <w:pStyle w:val="a0"/>
      </w:pPr>
      <w:r>
        <w:t>–git remote add origin git@github.com:/sciproc-intro.git</w:t>
      </w:r>
    </w:p>
    <w:p w14:paraId="0D8A6CDC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push</w:t>
      </w:r>
      <w:r w:rsidRPr="00F572CC">
        <w:rPr>
          <w:lang w:val="ru-RU"/>
        </w:rPr>
        <w:t xml:space="preserve"> -</w:t>
      </w:r>
      <w:r>
        <w:t>u</w:t>
      </w:r>
      <w:r w:rsidRPr="00F572CC">
        <w:rPr>
          <w:lang w:val="ru-RU"/>
        </w:rPr>
        <w:t xml:space="preserve"> </w:t>
      </w:r>
      <w:r>
        <w:t>origin</w:t>
      </w:r>
      <w:r w:rsidRPr="00F572CC">
        <w:rPr>
          <w:lang w:val="ru-RU"/>
        </w:rPr>
        <w:t xml:space="preserve"> </w:t>
      </w:r>
      <w:r>
        <w:t>master</w:t>
      </w:r>
    </w:p>
    <w:p w14:paraId="0D8A6CDD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Результат проделанных операций представлен ниже. </w:t>
      </w:r>
      <w:r>
        <w:rPr>
          <w:noProof/>
        </w:rPr>
        <w:drawing>
          <wp:inline distT="0" distB="0" distL="0" distR="0" wp14:anchorId="0D8A6D35" wp14:editId="0D8A6D36">
            <wp:extent cx="5334000" cy="365488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7scree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37" wp14:editId="0D8A6D38">
            <wp:extent cx="5334000" cy="160599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8scree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39" wp14:editId="0D8A6D3A">
            <wp:extent cx="5334000" cy="199429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9scree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DE" w14:textId="77777777" w:rsidR="006E4915" w:rsidRDefault="00B87C3F">
      <w:pPr>
        <w:pStyle w:val="Compact"/>
        <w:numPr>
          <w:ilvl w:val="0"/>
          <w:numId w:val="5"/>
        </w:numPr>
      </w:pPr>
      <w:r>
        <w:t>Первичная конфигурация</w:t>
      </w:r>
    </w:p>
    <w:p w14:paraId="0D8A6CDF" w14:textId="77777777" w:rsidR="006E4915" w:rsidRDefault="00B87C3F">
      <w:pPr>
        <w:pStyle w:val="FirstParagraph"/>
      </w:pPr>
      <w:r>
        <w:lastRenderedPageBreak/>
        <w:t>Добавим файл лицензии:</w:t>
      </w:r>
    </w:p>
    <w:p w14:paraId="0D8A6CE0" w14:textId="77777777" w:rsidR="006E4915" w:rsidRDefault="00B87C3F">
      <w:pPr>
        <w:pStyle w:val="a0"/>
      </w:pPr>
      <w:r>
        <w:t>–wget https://creativecommons.org/licenses/by/4.0/legalcode.txt -O</w:t>
      </w:r>
    </w:p>
    <w:p w14:paraId="0D8A6CE1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Добавим шаблон игнорируемых файлов. Просмотрим список имеющихся шаблонов: –</w:t>
      </w:r>
      <w:r>
        <w:t>curl</w:t>
      </w:r>
      <w:r w:rsidRPr="00F572CC">
        <w:rPr>
          <w:lang w:val="ru-RU"/>
        </w:rPr>
        <w:t xml:space="preserve"> -</w:t>
      </w:r>
      <w:r>
        <w:t>L</w:t>
      </w:r>
      <w:r w:rsidRPr="00F572CC">
        <w:rPr>
          <w:lang w:val="ru-RU"/>
        </w:rPr>
        <w:t xml:space="preserve"> -</w:t>
      </w:r>
      <w:r>
        <w:t>s</w:t>
      </w:r>
      <w:r w:rsidRPr="00F572CC">
        <w:rPr>
          <w:lang w:val="ru-RU"/>
        </w:rPr>
        <w:t xml:space="preserve"> </w:t>
      </w:r>
      <w:r>
        <w:t>https</w:t>
      </w:r>
      <w:r w:rsidRPr="00F572CC">
        <w:rPr>
          <w:lang w:val="ru-RU"/>
        </w:rPr>
        <w:t>://</w:t>
      </w:r>
      <w:r>
        <w:t>www</w:t>
      </w:r>
      <w:r w:rsidRPr="00F572CC">
        <w:rPr>
          <w:lang w:val="ru-RU"/>
        </w:rPr>
        <w:t>.</w:t>
      </w:r>
      <w:r>
        <w:t>gitignore</w:t>
      </w:r>
      <w:r w:rsidRPr="00F572CC">
        <w:rPr>
          <w:lang w:val="ru-RU"/>
        </w:rPr>
        <w:t>.</w:t>
      </w:r>
      <w:r>
        <w:t>io</w:t>
      </w:r>
      <w:r w:rsidRPr="00F572CC">
        <w:rPr>
          <w:lang w:val="ru-RU"/>
        </w:rPr>
        <w:t>/</w:t>
      </w:r>
      <w:r>
        <w:t>api</w:t>
      </w:r>
      <w:r w:rsidRPr="00F572CC">
        <w:rPr>
          <w:lang w:val="ru-RU"/>
        </w:rPr>
        <w:t>/</w:t>
      </w:r>
      <w:r>
        <w:t>list</w:t>
      </w:r>
    </w:p>
    <w:p w14:paraId="0D8A6CE2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Затем скачаем шаблон, например, для </w:t>
      </w:r>
      <w:r>
        <w:t>C</w:t>
      </w:r>
      <w:r w:rsidRPr="00F572CC">
        <w:rPr>
          <w:lang w:val="ru-RU"/>
        </w:rPr>
        <w:t>:</w:t>
      </w:r>
    </w:p>
    <w:p w14:paraId="0D8A6CE3" w14:textId="77777777" w:rsidR="006E4915" w:rsidRDefault="00B87C3F">
      <w:pPr>
        <w:pStyle w:val="a0"/>
      </w:pPr>
      <w:r>
        <w:t>–curl -L -s https://www.gitignore.io/api/c &gt;&gt; .gitignore</w:t>
      </w:r>
    </w:p>
    <w:p w14:paraId="0D8A6CE4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Можно это же сделать через </w:t>
      </w:r>
      <w:r>
        <w:t>web</w:t>
      </w:r>
      <w:r w:rsidRPr="00F572CC">
        <w:rPr>
          <w:lang w:val="ru-RU"/>
        </w:rPr>
        <w:t xml:space="preserve">-интерфейс на сайте </w:t>
      </w:r>
      <w:r>
        <w:t>https</w:t>
      </w:r>
      <w:r w:rsidRPr="00F572CC">
        <w:rPr>
          <w:lang w:val="ru-RU"/>
        </w:rPr>
        <w:t>://</w:t>
      </w:r>
      <w:r>
        <w:t>www</w:t>
      </w:r>
      <w:r w:rsidRPr="00F572CC">
        <w:rPr>
          <w:lang w:val="ru-RU"/>
        </w:rPr>
        <w:t>.</w:t>
      </w:r>
      <w:r>
        <w:t>gitignore</w:t>
      </w:r>
      <w:r w:rsidRPr="00F572CC">
        <w:rPr>
          <w:lang w:val="ru-RU"/>
        </w:rPr>
        <w:t>.</w:t>
      </w:r>
      <w:r>
        <w:t>io</w:t>
      </w:r>
      <w:r w:rsidRPr="00F572CC">
        <w:rPr>
          <w:lang w:val="ru-RU"/>
        </w:rPr>
        <w:t>/.</w:t>
      </w:r>
    </w:p>
    <w:p w14:paraId="0D8A6CE5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Добавим новые файлы:</w:t>
      </w:r>
    </w:p>
    <w:p w14:paraId="0D8A6CE6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add</w:t>
      </w:r>
      <w:r w:rsidRPr="00F572CC">
        <w:rPr>
          <w:lang w:val="ru-RU"/>
        </w:rPr>
        <w:t xml:space="preserve"> . Выполним коммит:</w:t>
      </w:r>
    </w:p>
    <w:p w14:paraId="0D8A6CE7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commit</w:t>
      </w:r>
      <w:r w:rsidRPr="00F572CC">
        <w:rPr>
          <w:lang w:val="ru-RU"/>
        </w:rPr>
        <w:t xml:space="preserve"> -</w:t>
      </w:r>
      <w:r>
        <w:t>a</w:t>
      </w:r>
      <w:r w:rsidRPr="00F572CC">
        <w:rPr>
          <w:lang w:val="ru-RU"/>
        </w:rPr>
        <w:t xml:space="preserve"> Отправим на </w:t>
      </w:r>
      <w:r>
        <w:t>github</w:t>
      </w:r>
      <w:r w:rsidRPr="00F572CC">
        <w:rPr>
          <w:lang w:val="ru-RU"/>
        </w:rPr>
        <w:t>:</w:t>
      </w:r>
    </w:p>
    <w:p w14:paraId="0D8A6CE8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</w:t>
      </w:r>
      <w:r>
        <w:t>git</w:t>
      </w:r>
      <w:r w:rsidRPr="00F572CC">
        <w:rPr>
          <w:lang w:val="ru-RU"/>
        </w:rPr>
        <w:t xml:space="preserve"> </w:t>
      </w:r>
      <w:r>
        <w:t>push</w:t>
      </w:r>
    </w:p>
    <w:p w14:paraId="0D8A6CE9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Результат проделанных операций представлен ниже.</w:t>
      </w:r>
    </w:p>
    <w:p w14:paraId="0D8A6CEA" w14:textId="77777777" w:rsidR="006E4915" w:rsidRDefault="00B87C3F">
      <w:pPr>
        <w:pStyle w:val="a0"/>
      </w:pPr>
      <w:r>
        <w:rPr>
          <w:noProof/>
        </w:rPr>
        <w:lastRenderedPageBreak/>
        <w:drawing>
          <wp:inline distT="0" distB="0" distL="0" distR="0" wp14:anchorId="0D8A6D3B" wp14:editId="0D8A6D3C">
            <wp:extent cx="5334000" cy="308901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scree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D8A6D3D" wp14:editId="0D8A6D3E">
            <wp:extent cx="5334000" cy="35502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1scree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D8A6D3F" wp14:editId="0D8A6D40">
            <wp:extent cx="5334000" cy="234048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2scree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D8A6D41" wp14:editId="0D8A6D42">
            <wp:extent cx="5334000" cy="321332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3scre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EB" w14:textId="77777777" w:rsidR="006E4915" w:rsidRDefault="00B87C3F">
      <w:pPr>
        <w:pStyle w:val="Compact"/>
        <w:numPr>
          <w:ilvl w:val="0"/>
          <w:numId w:val="6"/>
        </w:numPr>
      </w:pPr>
      <w:r>
        <w:t>Конфигурация git-flow</w:t>
      </w:r>
    </w:p>
    <w:p w14:paraId="0D8A6CEC" w14:textId="77777777" w:rsidR="006E4915" w:rsidRDefault="00B87C3F">
      <w:pPr>
        <w:pStyle w:val="FirstParagraph"/>
      </w:pPr>
      <w:r>
        <w:t>– Инициализируем git-flow</w:t>
      </w:r>
    </w:p>
    <w:p w14:paraId="0D8A6CED" w14:textId="77777777" w:rsidR="006E4915" w:rsidRDefault="00B87C3F">
      <w:pPr>
        <w:pStyle w:val="a0"/>
      </w:pPr>
      <w:r>
        <w:t>git flow init</w:t>
      </w:r>
    </w:p>
    <w:p w14:paraId="0D8A6CEE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Префикс для ярлыков установим в </w:t>
      </w:r>
      <w:r>
        <w:t>v</w:t>
      </w:r>
      <w:r w:rsidRPr="00F572CC">
        <w:rPr>
          <w:lang w:val="ru-RU"/>
        </w:rPr>
        <w:t>.</w:t>
      </w:r>
    </w:p>
    <w:p w14:paraId="0D8A6CEF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Проверьте, что Вы на ветке </w:t>
      </w:r>
      <w:r>
        <w:t>develop</w:t>
      </w:r>
      <w:r w:rsidRPr="00F572CC">
        <w:rPr>
          <w:lang w:val="ru-RU"/>
        </w:rPr>
        <w:t>:</w:t>
      </w:r>
    </w:p>
    <w:p w14:paraId="0D8A6CF0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branch</w:t>
      </w:r>
    </w:p>
    <w:p w14:paraId="0D8A6CF1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Создадим релиз с версией 1.0.0</w:t>
      </w:r>
    </w:p>
    <w:p w14:paraId="0D8A6CF2" w14:textId="77777777" w:rsidR="006E4915" w:rsidRDefault="00B87C3F">
      <w:pPr>
        <w:pStyle w:val="a0"/>
      </w:pPr>
      <w:r>
        <w:t>git flow release start 1.0.0</w:t>
      </w:r>
    </w:p>
    <w:p w14:paraId="0D8A6CF3" w14:textId="77777777" w:rsidR="006E4915" w:rsidRDefault="00B87C3F">
      <w:pPr>
        <w:pStyle w:val="a0"/>
      </w:pPr>
      <w:r>
        <w:t>– Запишем версию:</w:t>
      </w:r>
    </w:p>
    <w:p w14:paraId="0D8A6CF4" w14:textId="77777777" w:rsidR="006E4915" w:rsidRPr="00F572CC" w:rsidRDefault="00B87C3F">
      <w:pPr>
        <w:pStyle w:val="a0"/>
        <w:rPr>
          <w:lang w:val="ru-RU"/>
        </w:rPr>
      </w:pPr>
      <w:r>
        <w:t>echo</w:t>
      </w:r>
      <w:r w:rsidRPr="00F572CC">
        <w:rPr>
          <w:lang w:val="ru-RU"/>
        </w:rPr>
        <w:t xml:space="preserve"> “1.0.0” &gt;&gt; </w:t>
      </w:r>
      <w:r>
        <w:t>VERSION</w:t>
      </w:r>
      <w:r w:rsidRPr="00F572CC">
        <w:rPr>
          <w:lang w:val="ru-RU"/>
        </w:rPr>
        <w:t xml:space="preserve"> – Добавим в индекс:</w:t>
      </w:r>
    </w:p>
    <w:p w14:paraId="0D8A6CF5" w14:textId="77777777" w:rsidR="006E4915" w:rsidRDefault="00B87C3F">
      <w:pPr>
        <w:pStyle w:val="a0"/>
      </w:pPr>
      <w:r>
        <w:lastRenderedPageBreak/>
        <w:t>git add .</w:t>
      </w:r>
    </w:p>
    <w:p w14:paraId="0D8A6CF6" w14:textId="77777777" w:rsidR="006E4915" w:rsidRDefault="00B87C3F">
      <w:pPr>
        <w:pStyle w:val="a0"/>
      </w:pPr>
      <w:r>
        <w:t>git commit -am ‘chore(main): add version’</w:t>
      </w:r>
    </w:p>
    <w:p w14:paraId="0D8A6CF7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Зальём релизную ветку в основную ветку</w:t>
      </w:r>
    </w:p>
    <w:p w14:paraId="0D8A6CF8" w14:textId="77777777" w:rsidR="006E4915" w:rsidRDefault="00B87C3F">
      <w:pPr>
        <w:pStyle w:val="a0"/>
      </w:pPr>
      <w:r>
        <w:t>git flow release finish 1.0.0</w:t>
      </w:r>
    </w:p>
    <w:p w14:paraId="0D8A6CF9" w14:textId="77777777" w:rsidR="006E4915" w:rsidRDefault="00B87C3F">
      <w:pPr>
        <w:pStyle w:val="a0"/>
      </w:pPr>
      <w:r>
        <w:t>– Отправим данные на github</w:t>
      </w:r>
    </w:p>
    <w:p w14:paraId="0D8A6CFA" w14:textId="77777777" w:rsidR="006E4915" w:rsidRDefault="00B87C3F">
      <w:pPr>
        <w:pStyle w:val="a0"/>
      </w:pPr>
      <w:r>
        <w:t>git push –all</w:t>
      </w:r>
    </w:p>
    <w:p w14:paraId="0D8A6CFB" w14:textId="77777777" w:rsidR="006E4915" w:rsidRDefault="00B87C3F">
      <w:pPr>
        <w:pStyle w:val="a0"/>
      </w:pPr>
      <w:r>
        <w:t>git push –tags</w:t>
      </w:r>
    </w:p>
    <w:p w14:paraId="0D8A6CFC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Создадим релиз на </w:t>
      </w:r>
      <w:r>
        <w:t>github</w:t>
      </w:r>
      <w:r w:rsidRPr="00F572CC">
        <w:rPr>
          <w:lang w:val="ru-RU"/>
        </w:rPr>
        <w:t>.</w:t>
      </w:r>
    </w:p>
    <w:p w14:paraId="0D8A6CFD" w14:textId="77777777" w:rsidR="006E4915" w:rsidRPr="00F572CC" w:rsidRDefault="00B87C3F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0D8A6D43" wp14:editId="0D8A6D44">
            <wp:extent cx="5334000" cy="338013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4scree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45" wp14:editId="0D8A6D46">
            <wp:extent cx="5334000" cy="102358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5scree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 wp14:anchorId="0D8A6D47" wp14:editId="0D8A6D48">
            <wp:extent cx="5334000" cy="284055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6scree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49" wp14:editId="0D8A6D4A">
            <wp:extent cx="5334000" cy="264664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7scree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572CC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D8A6D4B" wp14:editId="0D8A6D4C">
            <wp:extent cx="5334000" cy="132307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8screen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6CFE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b/>
          <w:lang w:val="ru-RU"/>
        </w:rPr>
        <w:t>Выводы</w:t>
      </w:r>
    </w:p>
    <w:p w14:paraId="0D8A6CFF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Были изучена идеология и применение средств контроля версий.</w:t>
      </w:r>
    </w:p>
    <w:p w14:paraId="0D8A6D00" w14:textId="77777777" w:rsidR="006E4915" w:rsidRDefault="00B87C3F">
      <w:pPr>
        <w:pStyle w:val="a0"/>
      </w:pPr>
      <w:r>
        <w:rPr>
          <w:b/>
        </w:rPr>
        <w:t>Контрольные вопросы</w:t>
      </w:r>
    </w:p>
    <w:p w14:paraId="0D8A6D01" w14:textId="77777777" w:rsidR="006E4915" w:rsidRPr="00F572CC" w:rsidRDefault="00B87C3F">
      <w:pPr>
        <w:pStyle w:val="Compact"/>
        <w:numPr>
          <w:ilvl w:val="0"/>
          <w:numId w:val="7"/>
        </w:numPr>
        <w:rPr>
          <w:lang w:val="ru-RU"/>
        </w:rPr>
      </w:pPr>
      <w:r w:rsidRPr="00F572CC">
        <w:rPr>
          <w:lang w:val="ru-RU"/>
        </w:rPr>
        <w:t>Что такое системы контроля версий (</w:t>
      </w:r>
      <w:r>
        <w:t>VCS</w:t>
      </w:r>
      <w:r w:rsidRPr="00F572CC">
        <w:rPr>
          <w:lang w:val="ru-RU"/>
        </w:rPr>
        <w:t>) и для решения каких задач они предназначаются?</w:t>
      </w:r>
    </w:p>
    <w:p w14:paraId="0D8A6D02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lastRenderedPageBreak/>
        <w:t>• Системы контроля версий (</w:t>
      </w:r>
      <w:r>
        <w:t>Version</w:t>
      </w:r>
      <w:r w:rsidRPr="00F572CC">
        <w:rPr>
          <w:lang w:val="ru-RU"/>
        </w:rPr>
        <w:t xml:space="preserve"> </w:t>
      </w:r>
      <w:r>
        <w:t>Control</w:t>
      </w:r>
      <w:r w:rsidRPr="00F572CC">
        <w:rPr>
          <w:lang w:val="ru-RU"/>
        </w:rPr>
        <w:t xml:space="preserve"> </w:t>
      </w:r>
      <w:r>
        <w:t>System</w:t>
      </w:r>
      <w:r w:rsidRPr="00F572CC">
        <w:rPr>
          <w:lang w:val="ru-RU"/>
        </w:rPr>
        <w:t xml:space="preserve">, </w:t>
      </w:r>
      <w:r>
        <w:t>VCS</w:t>
      </w:r>
      <w:r w:rsidRPr="00F572CC">
        <w:rPr>
          <w:lang w:val="ru-RU"/>
        </w:rPr>
        <w:t>) применяются при работе нескольких человек над одним проектом.</w:t>
      </w:r>
    </w:p>
    <w:p w14:paraId="0D8A6D03" w14:textId="77777777" w:rsidR="006E4915" w:rsidRPr="00F572CC" w:rsidRDefault="00B87C3F">
      <w:pPr>
        <w:pStyle w:val="Compact"/>
        <w:numPr>
          <w:ilvl w:val="0"/>
          <w:numId w:val="8"/>
        </w:numPr>
        <w:rPr>
          <w:lang w:val="ru-RU"/>
        </w:rPr>
      </w:pPr>
      <w:r w:rsidRPr="00F572CC">
        <w:rPr>
          <w:lang w:val="ru-RU"/>
        </w:rPr>
        <w:t xml:space="preserve">Объясните следующие понятия </w:t>
      </w:r>
      <w:r>
        <w:t>VCS</w:t>
      </w:r>
      <w:r w:rsidRPr="00F572CC">
        <w:rPr>
          <w:lang w:val="ru-RU"/>
        </w:rPr>
        <w:t xml:space="preserve"> и их отношения: хранилище, </w:t>
      </w:r>
      <w:r>
        <w:t>commit</w:t>
      </w:r>
      <w:r w:rsidRPr="00F572CC">
        <w:rPr>
          <w:lang w:val="ru-RU"/>
        </w:rPr>
        <w:t>, история, рабочая копия.</w:t>
      </w:r>
    </w:p>
    <w:p w14:paraId="0D8A6D04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>• Хранилище (</w:t>
      </w:r>
      <w:r>
        <w:t>repository</w:t>
      </w:r>
      <w:r w:rsidRPr="00F572CC">
        <w:rPr>
          <w:lang w:val="ru-RU"/>
        </w:rPr>
        <w:t xml:space="preserve">), или репозитарий, —место хранения всех версий и служебной информации. </w:t>
      </w:r>
      <w:r>
        <w:t>Commit</w:t>
      </w:r>
      <w:r w:rsidRPr="00F572CC">
        <w:rPr>
          <w:lang w:val="ru-RU"/>
        </w:rPr>
        <w:t xml:space="preserve"> («[трудовой] вклад», не переводится) — синоним версии; процесс создания новой версии. Рабочая копия (</w:t>
      </w:r>
      <w:r>
        <w:t>working</w:t>
      </w:r>
      <w:r w:rsidRPr="00F572CC">
        <w:rPr>
          <w:lang w:val="ru-RU"/>
        </w:rPr>
        <w:t xml:space="preserve"> </w:t>
      </w:r>
      <w:r>
        <w:t>copy</w:t>
      </w:r>
      <w:r w:rsidRPr="00F572CC">
        <w:rPr>
          <w:lang w:val="ru-RU"/>
        </w:rPr>
        <w:t>) — текущее состояние файлов проекта, основанное на версии, загруженной из хранилища (обычно на последней).</w:t>
      </w:r>
    </w:p>
    <w:p w14:paraId="0D8A6D05" w14:textId="77777777" w:rsidR="006E4915" w:rsidRDefault="00B87C3F">
      <w:pPr>
        <w:pStyle w:val="Compact"/>
        <w:numPr>
          <w:ilvl w:val="0"/>
          <w:numId w:val="9"/>
        </w:numPr>
      </w:pPr>
      <w:r w:rsidRPr="00F572CC">
        <w:rPr>
          <w:lang w:val="ru-RU"/>
        </w:rPr>
        <w:t xml:space="preserve">Что представляют собой и чем отличаются централизованные и децентрализованные </w:t>
      </w:r>
      <w:r>
        <w:t>VCS</w:t>
      </w:r>
      <w:r w:rsidRPr="00F572CC">
        <w:rPr>
          <w:lang w:val="ru-RU"/>
        </w:rPr>
        <w:t xml:space="preserve">? </w:t>
      </w:r>
      <w:r>
        <w:t>Приведите примеры VCS каждого вида.</w:t>
      </w:r>
    </w:p>
    <w:p w14:paraId="0D8A6D06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</w:t>
      </w:r>
      <w:r>
        <w:t>CVS</w:t>
      </w:r>
      <w:r w:rsidRPr="00F572CC">
        <w:rPr>
          <w:lang w:val="ru-RU"/>
        </w:rPr>
        <w:t xml:space="preserve">, </w:t>
      </w:r>
      <w:r>
        <w:t>Subversion</w:t>
      </w:r>
      <w:r w:rsidRPr="00F572CC">
        <w:rPr>
          <w:lang w:val="ru-RU"/>
        </w:rPr>
        <w:t>.аспределенные системы контроля версий (</w:t>
      </w:r>
      <w:r>
        <w:t>Distributed</w:t>
      </w:r>
      <w:r w:rsidRPr="00F572CC">
        <w:rPr>
          <w:lang w:val="ru-RU"/>
        </w:rPr>
        <w:t xml:space="preserve"> </w:t>
      </w:r>
      <w:r>
        <w:t>Version</w:t>
      </w:r>
      <w:r w:rsidRPr="00F572CC">
        <w:rPr>
          <w:lang w:val="ru-RU"/>
        </w:rPr>
        <w:t xml:space="preserve"> </w:t>
      </w:r>
      <w:r>
        <w:t>Control</w:t>
      </w:r>
      <w:r w:rsidRPr="00F572CC">
        <w:rPr>
          <w:lang w:val="ru-RU"/>
        </w:rPr>
        <w:t xml:space="preserve"> </w:t>
      </w:r>
      <w:r>
        <w:t>System</w:t>
      </w:r>
      <w:r w:rsidRPr="00F572CC">
        <w:rPr>
          <w:lang w:val="ru-RU"/>
        </w:rPr>
        <w:t xml:space="preserve">, </w:t>
      </w:r>
      <w:r>
        <w:t>DVCS</w:t>
      </w:r>
      <w:r w:rsidRPr="00F572CC">
        <w:rPr>
          <w:lang w:val="ru-RU"/>
        </w:rPr>
        <w:t xml:space="preserve">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</w:t>
      </w:r>
      <w:r>
        <w:t>DVCS</w:t>
      </w:r>
      <w:r w:rsidRPr="00F572CC">
        <w:rPr>
          <w:lang w:val="ru-RU"/>
        </w:rPr>
        <w:t xml:space="preserve"> нет такого понятия как “выделенный сервер с центральным репозиторием”.</w:t>
      </w:r>
    </w:p>
    <w:p w14:paraId="0D8A6D07" w14:textId="77777777" w:rsidR="006E4915" w:rsidRPr="00F572CC" w:rsidRDefault="00B87C3F">
      <w:pPr>
        <w:numPr>
          <w:ilvl w:val="0"/>
          <w:numId w:val="10"/>
        </w:numPr>
        <w:rPr>
          <w:lang w:val="ru-RU"/>
        </w:rPr>
      </w:pPr>
      <w:r w:rsidRPr="00F572CC">
        <w:rPr>
          <w:lang w:val="ru-RU"/>
        </w:rPr>
        <w:t xml:space="preserve">Опишите действия с </w:t>
      </w:r>
      <w:r>
        <w:t>VCS</w:t>
      </w:r>
      <w:r w:rsidRPr="00F572CC">
        <w:rPr>
          <w:lang w:val="ru-RU"/>
        </w:rPr>
        <w:t xml:space="preserve"> при единоличной работе с хранилищем.</w:t>
      </w:r>
    </w:p>
    <w:p w14:paraId="0D8A6D08" w14:textId="77777777" w:rsidR="006E4915" w:rsidRPr="00F572CC" w:rsidRDefault="00B87C3F">
      <w:pPr>
        <w:numPr>
          <w:ilvl w:val="0"/>
          <w:numId w:val="10"/>
        </w:numPr>
        <w:rPr>
          <w:lang w:val="ru-RU"/>
        </w:rPr>
      </w:pPr>
      <w:r w:rsidRPr="00F572CC">
        <w:rPr>
          <w:lang w:val="ru-RU"/>
        </w:rPr>
        <w:t xml:space="preserve">Опишите порядок работы с общим хранилищем </w:t>
      </w:r>
      <w:r>
        <w:t>VCS</w:t>
      </w:r>
      <w:r w:rsidRPr="00F572CC">
        <w:rPr>
          <w:lang w:val="ru-RU"/>
        </w:rPr>
        <w:t>.</w:t>
      </w:r>
    </w:p>
    <w:p w14:paraId="0D8A6D09" w14:textId="77777777" w:rsidR="006E4915" w:rsidRPr="00F572CC" w:rsidRDefault="00B87C3F">
      <w:pPr>
        <w:numPr>
          <w:ilvl w:val="0"/>
          <w:numId w:val="10"/>
        </w:numPr>
        <w:rPr>
          <w:lang w:val="ru-RU"/>
        </w:rPr>
      </w:pPr>
      <w:r w:rsidRPr="00F572CC">
        <w:rPr>
          <w:lang w:val="ru-RU"/>
        </w:rPr>
        <w:t xml:space="preserve">Каковы основные задачи, решаемые инструментальным средством </w:t>
      </w:r>
      <w:r>
        <w:t>git</w:t>
      </w:r>
      <w:r w:rsidRPr="00F572CC">
        <w:rPr>
          <w:lang w:val="ru-RU"/>
        </w:rPr>
        <w:t>?</w:t>
      </w:r>
    </w:p>
    <w:p w14:paraId="0D8A6D0A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>•Возврат к любой версии кода из прошлого. Просмотр истории изменений. Совместная работа без боязни потерять данные или затереть чужую работу.</w:t>
      </w:r>
    </w:p>
    <w:p w14:paraId="0D8A6D0B" w14:textId="77777777" w:rsidR="006E4915" w:rsidRPr="00F572CC" w:rsidRDefault="00B87C3F">
      <w:pPr>
        <w:pStyle w:val="Compact"/>
        <w:numPr>
          <w:ilvl w:val="0"/>
          <w:numId w:val="11"/>
        </w:numPr>
        <w:rPr>
          <w:lang w:val="ru-RU"/>
        </w:rPr>
      </w:pPr>
      <w:r w:rsidRPr="00F572CC">
        <w:rPr>
          <w:lang w:val="ru-RU"/>
        </w:rPr>
        <w:t xml:space="preserve">Назовите и дайте краткую характеристику командам </w:t>
      </w:r>
      <w:r>
        <w:t>git</w:t>
      </w:r>
      <w:r w:rsidRPr="00F572CC">
        <w:rPr>
          <w:lang w:val="ru-RU"/>
        </w:rPr>
        <w:t>.</w:t>
      </w:r>
    </w:p>
    <w:p w14:paraId="0D8A6D0C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 xml:space="preserve">• Наиболее часто используемые команды </w:t>
      </w:r>
      <w:r>
        <w:t>git</w:t>
      </w:r>
      <w:r w:rsidRPr="00F572CC">
        <w:rPr>
          <w:lang w:val="ru-RU"/>
        </w:rPr>
        <w:t>:</w:t>
      </w:r>
    </w:p>
    <w:p w14:paraId="0D8A6D0D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создание основного дерева репозитория:</w:t>
      </w:r>
    </w:p>
    <w:p w14:paraId="0D8A6D0E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init</w:t>
      </w:r>
    </w:p>
    <w:p w14:paraId="0D8A6D0F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получение обновлений (изменений) текущего дерева из центрального репозитория: </w:t>
      </w:r>
      <w:r>
        <w:t>git</w:t>
      </w:r>
      <w:r w:rsidRPr="00F572CC">
        <w:rPr>
          <w:lang w:val="ru-RU"/>
        </w:rPr>
        <w:t xml:space="preserve"> </w:t>
      </w:r>
      <w:r>
        <w:t>pull</w:t>
      </w:r>
    </w:p>
    <w:p w14:paraId="0D8A6D10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отправка всех произведённых изменений локального дерева в центральный репозиторий:</w:t>
      </w:r>
    </w:p>
    <w:p w14:paraId="0D8A6D11" w14:textId="77777777" w:rsidR="006E4915" w:rsidRPr="00F572CC" w:rsidRDefault="00B87C3F">
      <w:pPr>
        <w:pStyle w:val="a0"/>
        <w:rPr>
          <w:lang w:val="ru-RU"/>
        </w:rPr>
      </w:pPr>
      <w:r>
        <w:lastRenderedPageBreak/>
        <w:t>git</w:t>
      </w:r>
      <w:r w:rsidRPr="00F572CC">
        <w:rPr>
          <w:lang w:val="ru-RU"/>
        </w:rPr>
        <w:t xml:space="preserve"> </w:t>
      </w:r>
      <w:r>
        <w:t>push</w:t>
      </w:r>
      <w:r w:rsidRPr="00F572CC">
        <w:rPr>
          <w:lang w:val="ru-RU"/>
        </w:rPr>
        <w:t xml:space="preserve"> – просмотр списка изменённых файлов в текущей директории: </w:t>
      </w:r>
      <w:r>
        <w:t>git</w:t>
      </w:r>
      <w:r w:rsidRPr="00F572CC">
        <w:rPr>
          <w:lang w:val="ru-RU"/>
        </w:rPr>
        <w:t xml:space="preserve"> </w:t>
      </w:r>
      <w:r>
        <w:t>status</w:t>
      </w:r>
    </w:p>
    <w:p w14:paraId="0D8A6D12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просмотр текущих изменения:</w:t>
      </w:r>
    </w:p>
    <w:p w14:paraId="0D8A6D13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diff</w:t>
      </w:r>
    </w:p>
    <w:p w14:paraId="0D8A6D14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добавить все изменённые и/или созданные файлы и/или каталоги: </w:t>
      </w:r>
      <w:r>
        <w:t>git</w:t>
      </w:r>
      <w:r w:rsidRPr="00F572CC">
        <w:rPr>
          <w:lang w:val="ru-RU"/>
        </w:rPr>
        <w:t xml:space="preserve"> </w:t>
      </w:r>
      <w:r>
        <w:t>add</w:t>
      </w:r>
      <w:r w:rsidRPr="00F572CC">
        <w:rPr>
          <w:lang w:val="ru-RU"/>
        </w:rPr>
        <w:t xml:space="preserve"> .</w:t>
      </w:r>
    </w:p>
    <w:p w14:paraId="0D8A6D15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добавить конкретные изменённые и/или созданные файлы и/или каталоги:</w:t>
      </w:r>
    </w:p>
    <w:p w14:paraId="0D8A6D16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add</w:t>
      </w:r>
      <w:r w:rsidRPr="00F572CC">
        <w:rPr>
          <w:lang w:val="ru-RU"/>
        </w:rPr>
        <w:t xml:space="preserve"> имена_файлов – удалить файл и/или каталог из индекса репозитория (при этом файл и/или каталог остаётся в локальной директории):</w:t>
      </w:r>
    </w:p>
    <w:p w14:paraId="0D8A6D17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rm</w:t>
      </w:r>
      <w:r w:rsidRPr="00F572CC">
        <w:rPr>
          <w:lang w:val="ru-RU"/>
        </w:rPr>
        <w:t xml:space="preserve"> имена_файлов</w:t>
      </w:r>
    </w:p>
    <w:p w14:paraId="0D8A6D18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сохранение добавленных изменений:</w:t>
      </w:r>
    </w:p>
    <w:p w14:paraId="0D8A6D19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сохранить все добавленные изменения и все изменённые файлы: </w:t>
      </w:r>
      <w:r>
        <w:t>git</w:t>
      </w:r>
      <w:r w:rsidRPr="00F572CC">
        <w:rPr>
          <w:lang w:val="ru-RU"/>
        </w:rPr>
        <w:t xml:space="preserve"> </w:t>
      </w:r>
      <w:r>
        <w:t>commit</w:t>
      </w:r>
      <w:r w:rsidRPr="00F572CC">
        <w:rPr>
          <w:lang w:val="ru-RU"/>
        </w:rPr>
        <w:t xml:space="preserve"> -</w:t>
      </w:r>
      <w:r>
        <w:t>am</w:t>
      </w:r>
      <w:r w:rsidRPr="00F572CC">
        <w:rPr>
          <w:lang w:val="ru-RU"/>
        </w:rPr>
        <w:t xml:space="preserve"> ‘Описание коммита’</w:t>
      </w:r>
    </w:p>
    <w:p w14:paraId="0D8A6D1A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сохранить добавленные изменения с внесением комментария через встроенный редактор:</w:t>
      </w:r>
    </w:p>
    <w:p w14:paraId="0D8A6D1B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commit</w:t>
      </w:r>
    </w:p>
    <w:p w14:paraId="0D8A6D1C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 xml:space="preserve">– создание новой ветки, базирующейся на текущей: </w:t>
      </w:r>
      <w:r>
        <w:t>git</w:t>
      </w:r>
      <w:r w:rsidRPr="00F572CC">
        <w:rPr>
          <w:lang w:val="ru-RU"/>
        </w:rPr>
        <w:t xml:space="preserve"> </w:t>
      </w:r>
      <w:r>
        <w:t>checkout</w:t>
      </w:r>
      <w:r w:rsidRPr="00F572CC">
        <w:rPr>
          <w:lang w:val="ru-RU"/>
        </w:rPr>
        <w:t xml:space="preserve"> -</w:t>
      </w:r>
      <w:r>
        <w:t>b</w:t>
      </w:r>
      <w:r w:rsidRPr="00F572CC">
        <w:rPr>
          <w:lang w:val="ru-RU"/>
        </w:rPr>
        <w:t xml:space="preserve"> имя_ветки</w:t>
      </w:r>
    </w:p>
    <w:p w14:paraId="0D8A6D1D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переключение на некоторую ветку:</w:t>
      </w:r>
    </w:p>
    <w:p w14:paraId="0D8A6D1E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checkout</w:t>
      </w:r>
      <w:r w:rsidRPr="00F572CC">
        <w:rPr>
          <w:lang w:val="ru-RU"/>
        </w:rPr>
        <w:t xml:space="preserve"> имя_ветки</w:t>
      </w:r>
    </w:p>
    <w:p w14:paraId="0D8A6D1F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отправка изменений конкретной ветки в центральный репозиторий:</w:t>
      </w:r>
    </w:p>
    <w:p w14:paraId="0D8A6D20" w14:textId="77777777" w:rsidR="006E4915" w:rsidRPr="00F572CC" w:rsidRDefault="00B87C3F">
      <w:pPr>
        <w:pStyle w:val="a0"/>
        <w:rPr>
          <w:lang w:val="ru-RU"/>
        </w:rPr>
      </w:pPr>
      <w:r>
        <w:t>git</w:t>
      </w:r>
      <w:r w:rsidRPr="00F572CC">
        <w:rPr>
          <w:lang w:val="ru-RU"/>
        </w:rPr>
        <w:t xml:space="preserve"> </w:t>
      </w:r>
      <w:r>
        <w:t>push</w:t>
      </w:r>
      <w:r w:rsidRPr="00F572CC">
        <w:rPr>
          <w:lang w:val="ru-RU"/>
        </w:rPr>
        <w:t xml:space="preserve"> </w:t>
      </w:r>
      <w:r>
        <w:t>origin</w:t>
      </w:r>
      <w:r w:rsidRPr="00F572CC">
        <w:rPr>
          <w:lang w:val="ru-RU"/>
        </w:rPr>
        <w:t xml:space="preserve"> имя_ветки</w:t>
      </w:r>
    </w:p>
    <w:p w14:paraId="0D8A6D21" w14:textId="77777777" w:rsidR="006E4915" w:rsidRPr="00F572CC" w:rsidRDefault="00B87C3F">
      <w:pPr>
        <w:pStyle w:val="a0"/>
        <w:rPr>
          <w:lang w:val="ru-RU"/>
        </w:rPr>
      </w:pPr>
      <w:r w:rsidRPr="00F572CC">
        <w:rPr>
          <w:lang w:val="ru-RU"/>
        </w:rPr>
        <w:t>– слияние ветки с текущим деревом:</w:t>
      </w:r>
    </w:p>
    <w:p w14:paraId="0D8A6D22" w14:textId="77777777" w:rsidR="006E4915" w:rsidRDefault="00B87C3F">
      <w:pPr>
        <w:pStyle w:val="a0"/>
      </w:pPr>
      <w:r>
        <w:t>git merge –no-ff имя_ветки</w:t>
      </w:r>
    </w:p>
    <w:p w14:paraId="0D8A6D23" w14:textId="77777777" w:rsidR="006E4915" w:rsidRPr="00F572CC" w:rsidRDefault="00B87C3F">
      <w:pPr>
        <w:pStyle w:val="Compact"/>
        <w:numPr>
          <w:ilvl w:val="0"/>
          <w:numId w:val="12"/>
        </w:numPr>
        <w:rPr>
          <w:lang w:val="ru-RU"/>
        </w:rPr>
      </w:pPr>
      <w:r w:rsidRPr="00F572CC">
        <w:rPr>
          <w:lang w:val="ru-RU"/>
        </w:rPr>
        <w:t>Приведите примеры использования при работе с локальным и удалённым репозиториями.</w:t>
      </w:r>
    </w:p>
    <w:p w14:paraId="0D8A6D24" w14:textId="77777777" w:rsidR="006E4915" w:rsidRDefault="00B87C3F">
      <w:pPr>
        <w:pStyle w:val="FirstParagraph"/>
      </w:pPr>
      <w:r>
        <w:t>• См пункты 1.3.3 -1.3.4</w:t>
      </w:r>
    </w:p>
    <w:p w14:paraId="0D8A6D25" w14:textId="77777777" w:rsidR="006E4915" w:rsidRPr="00F572CC" w:rsidRDefault="00B87C3F">
      <w:pPr>
        <w:pStyle w:val="Compact"/>
        <w:numPr>
          <w:ilvl w:val="0"/>
          <w:numId w:val="13"/>
        </w:numPr>
        <w:rPr>
          <w:lang w:val="ru-RU"/>
        </w:rPr>
      </w:pPr>
      <w:r w:rsidRPr="00F572CC">
        <w:rPr>
          <w:lang w:val="ru-RU"/>
        </w:rPr>
        <w:t>Что такое и зачем могут быть нужны ветви (</w:t>
      </w:r>
      <w:r>
        <w:t>branches</w:t>
      </w:r>
      <w:r w:rsidRPr="00F572CC">
        <w:rPr>
          <w:lang w:val="ru-RU"/>
        </w:rPr>
        <w:t>)?</w:t>
      </w:r>
    </w:p>
    <w:p w14:paraId="0D8A6D26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>• Ветки нужны для того, чтобы программисты могли вести совместную работу над проектом и не мешать друг другу при этом.</w:t>
      </w:r>
    </w:p>
    <w:p w14:paraId="0D8A6D27" w14:textId="77777777" w:rsidR="006E4915" w:rsidRPr="00F572CC" w:rsidRDefault="00B87C3F">
      <w:pPr>
        <w:pStyle w:val="Compact"/>
        <w:numPr>
          <w:ilvl w:val="0"/>
          <w:numId w:val="14"/>
        </w:numPr>
        <w:rPr>
          <w:lang w:val="ru-RU"/>
        </w:rPr>
      </w:pPr>
      <w:r w:rsidRPr="00F572CC">
        <w:rPr>
          <w:lang w:val="ru-RU"/>
        </w:rPr>
        <w:t xml:space="preserve">Как и зачем можно игнорировать некоторые файлы при </w:t>
      </w:r>
      <w:r>
        <w:t>commit</w:t>
      </w:r>
      <w:r w:rsidRPr="00F572CC">
        <w:rPr>
          <w:lang w:val="ru-RU"/>
        </w:rPr>
        <w:t>?</w:t>
      </w:r>
    </w:p>
    <w:p w14:paraId="0D8A6D28" w14:textId="77777777" w:rsidR="006E4915" w:rsidRPr="00F572CC" w:rsidRDefault="00B87C3F">
      <w:pPr>
        <w:pStyle w:val="FirstParagraph"/>
        <w:rPr>
          <w:lang w:val="ru-RU"/>
        </w:rPr>
      </w:pPr>
      <w:r w:rsidRPr="00F572CC">
        <w:rPr>
          <w:lang w:val="ru-RU"/>
        </w:rPr>
        <w:t>•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Для этого нужно указать название все игноиремых файлов в файде с названием .</w:t>
      </w:r>
      <w:r>
        <w:t>gitignore</w:t>
      </w:r>
    </w:p>
    <w:sectPr w:rsidR="006E4915" w:rsidRPr="00F572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61C0F" w14:textId="77777777" w:rsidR="00B87C3F" w:rsidRDefault="00B87C3F">
      <w:pPr>
        <w:spacing w:after="0"/>
      </w:pPr>
      <w:r>
        <w:separator/>
      </w:r>
    </w:p>
  </w:endnote>
  <w:endnote w:type="continuationSeparator" w:id="0">
    <w:p w14:paraId="5CACD30C" w14:textId="77777777" w:rsidR="00B87C3F" w:rsidRDefault="00B87C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5A1B6" w14:textId="77777777" w:rsidR="00B87C3F" w:rsidRDefault="00B87C3F">
      <w:r>
        <w:separator/>
      </w:r>
    </w:p>
  </w:footnote>
  <w:footnote w:type="continuationSeparator" w:id="0">
    <w:p w14:paraId="390E4432" w14:textId="77777777" w:rsidR="00B87C3F" w:rsidRDefault="00B87C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8D5C7A6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C800560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4F246D62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69B242A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C80CFD8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0CD2DE"/>
    <w:multiLevelType w:val="multilevel"/>
    <w:tmpl w:val="24F41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8D8174"/>
    <w:multiLevelType w:val="multilevel"/>
    <w:tmpl w:val="755E3CA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1AE401"/>
    <w:multiLevelType w:val="multilevel"/>
    <w:tmpl w:val="76BED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1F388D6"/>
    <w:multiLevelType w:val="multilevel"/>
    <w:tmpl w:val="C8A85ED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7261BAD"/>
    <w:multiLevelType w:val="multilevel"/>
    <w:tmpl w:val="9A8A241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FBE019A"/>
    <w:multiLevelType w:val="multilevel"/>
    <w:tmpl w:val="D3EA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04A012"/>
    <w:multiLevelType w:val="multilevel"/>
    <w:tmpl w:val="1560682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5F1ED2"/>
    <w:multiLevelType w:val="multilevel"/>
    <w:tmpl w:val="FC700C3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6BD2DF78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4915"/>
    <w:rsid w:val="00784D58"/>
    <w:rsid w:val="008D6863"/>
    <w:rsid w:val="009A5DF2"/>
    <w:rsid w:val="00B86B75"/>
    <w:rsid w:val="00B87C3F"/>
    <w:rsid w:val="00BC48D5"/>
    <w:rsid w:val="00C36279"/>
    <w:rsid w:val="00D6314C"/>
    <w:rsid w:val="00E315A3"/>
    <w:rsid w:val="00F572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8A6CC1"/>
  <w15:docId w15:val="{7A366EA9-378F-4648-BF2F-5D64236F4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965</Words>
  <Characters>5507</Characters>
  <Application>Microsoft Office Word</Application>
  <DocSecurity>0</DocSecurity>
  <Lines>45</Lines>
  <Paragraphs>12</Paragraphs>
  <ScaleCrop>false</ScaleCrop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slixs@outlook.com</cp:lastModifiedBy>
  <cp:revision>4</cp:revision>
  <dcterms:created xsi:type="dcterms:W3CDTF">2021-11-13T14:57:00Z</dcterms:created>
  <dcterms:modified xsi:type="dcterms:W3CDTF">2021-11-13T15:09:00Z</dcterms:modified>
</cp:coreProperties>
</file>